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D7978" w14:textId="6F522907" w:rsidR="00BC3B8B" w:rsidRPr="0075304A" w:rsidRDefault="004D33B8" w:rsidP="0075304A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1A19A532" w14:textId="77777777" w:rsidR="00BC3B8B" w:rsidRDefault="004D33B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25"/>
        <w:gridCol w:w="2575"/>
        <w:gridCol w:w="2646"/>
        <w:gridCol w:w="2815"/>
        <w:gridCol w:w="2815"/>
      </w:tblGrid>
      <w:tr w:rsidR="00BC3B8B" w14:paraId="32F49F30" w14:textId="77777777">
        <w:trPr>
          <w:trHeight w:val="611"/>
        </w:trPr>
        <w:tc>
          <w:tcPr>
            <w:tcW w:w="580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4E33645" w14:textId="77777777" w:rsidR="00BC3B8B" w:rsidRDefault="004D33B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46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BA5E8DD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6E36F1B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Amount of resource required in (hours) or (number of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E2A2C5B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BC3B8B" w14:paraId="253C6BEE" w14:textId="77777777">
        <w:trPr>
          <w:trHeight w:val="1755"/>
        </w:trPr>
        <w:tc>
          <w:tcPr>
            <w:tcW w:w="32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D8BBF4A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5366555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646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2DA33A3" w14:textId="77777777" w:rsidR="00BC3B8B" w:rsidRDefault="00BC3B8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7FBD22C" w14:textId="77777777" w:rsidR="00BC3B8B" w:rsidRDefault="00BC3B8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2BAD9A6" w14:textId="77777777" w:rsidR="00BC3B8B" w:rsidRDefault="00BC3B8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BC3B8B" w14:paraId="24339930" w14:textId="77777777">
        <w:trPr>
          <w:trHeight w:val="1185"/>
        </w:trPr>
        <w:tc>
          <w:tcPr>
            <w:tcW w:w="32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054CE6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Planning</w:t>
            </w:r>
          </w:p>
          <w:p w14:paraId="5863D950" w14:textId="77777777" w:rsidR="00BC3B8B" w:rsidRDefault="004D33B8">
            <w:pPr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Kick off meeting(task)</w:t>
            </w:r>
          </w:p>
          <w:p w14:paraId="0994B007" w14:textId="77777777" w:rsidR="00BC3B8B" w:rsidRDefault="004D33B8">
            <w:pPr>
              <w:numPr>
                <w:ilvl w:val="1"/>
                <w:numId w:val="3"/>
              </w:num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Consultation with           stakeholders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31A77B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  <w:p w14:paraId="13F2D03C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Print flyers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2B4A43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</w:t>
            </w:r>
          </w:p>
          <w:p w14:paraId="48CCDC95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print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371DB6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  <w:p w14:paraId="3B7BCA4D" w14:textId="77777777" w:rsidR="00BC3B8B" w:rsidRDefault="00BC3B8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 w14:paraId="170CB721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1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DA2795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  <w:p w14:paraId="152D5A9F" w14:textId="77777777" w:rsidR="00BC3B8B" w:rsidRDefault="00BC3B8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 w14:paraId="07FA30ED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1x3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=3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 w:rsidR="00BC3B8B" w14:paraId="4AF08C24" w14:textId="77777777">
        <w:trPr>
          <w:trHeight w:val="585"/>
        </w:trPr>
        <w:tc>
          <w:tcPr>
            <w:tcW w:w="32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889CE7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 xml:space="preserve">2.0 </w:t>
            </w: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>design and develop (phase)</w:t>
            </w:r>
          </w:p>
          <w:p w14:paraId="15F83B4A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 xml:space="preserve">     2.1 Design logo</w:t>
            </w:r>
          </w:p>
          <w:p w14:paraId="6F07328A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 xml:space="preserve">     2.2 Design personas</w:t>
            </w:r>
          </w:p>
          <w:p w14:paraId="022ABBDE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 xml:space="preserve">     2.3 Design webpage interface 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75DE22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D797D2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  <w:p w14:paraId="39E8191F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Purchase images</w:t>
            </w:r>
          </w:p>
          <w:p w14:paraId="18189F31" w14:textId="77777777" w:rsidR="00BC3B8B" w:rsidRDefault="00BC3B8B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</w:p>
          <w:p w14:paraId="039FE7FB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UX/UI developer </w:t>
            </w:r>
          </w:p>
          <w:p w14:paraId="28933F1C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Web develop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E8CE1E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  <w:p w14:paraId="0538308A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1 year subscription in </w:t>
            </w:r>
            <w:proofErr w:type="spellStart"/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Unsplash</w:t>
            </w:r>
            <w:proofErr w:type="spellEnd"/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 photo .com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  <w:p w14:paraId="57AAD73A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2 UX 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designers(20hours)</w:t>
            </w:r>
          </w:p>
          <w:p w14:paraId="500FB5A5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3 web developers(30hours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5B85229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  <w:p w14:paraId="0B34B2DC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1x2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=2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  <w:p w14:paraId="7FBE4BBA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2 people x 30hr x 4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=24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  <w:p w14:paraId="426C2C69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3people x 30hr x5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=45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 w:rsidR="00BC3B8B" w14:paraId="2940C773" w14:textId="77777777">
        <w:trPr>
          <w:trHeight w:val="611"/>
        </w:trPr>
        <w:tc>
          <w:tcPr>
            <w:tcW w:w="32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3D0C4F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>3.0 Testing(phase)</w:t>
            </w:r>
          </w:p>
          <w:p w14:paraId="060DF444" w14:textId="77777777" w:rsidR="00BC3B8B" w:rsidRDefault="004D33B8">
            <w:pPr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>User testing</w:t>
            </w:r>
          </w:p>
          <w:p w14:paraId="606085B4" w14:textId="77777777" w:rsidR="00BC3B8B" w:rsidRDefault="004D33B8">
            <w:pPr>
              <w:numPr>
                <w:ilvl w:val="1"/>
                <w:numId w:val="4"/>
              </w:num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>Unit testing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F642A6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Improve the website and doing more testing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67C89A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Tester</w:t>
            </w:r>
          </w:p>
          <w:p w14:paraId="1B877DCF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Documentation </w:t>
            </w:r>
          </w:p>
          <w:p w14:paraId="37F23B14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Gift for 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users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D12FAD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1 tester (30hours)</w:t>
            </w:r>
          </w:p>
          <w:p w14:paraId="0E1EEFA5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30pens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3DC40B7" w14:textId="77777777" w:rsidR="00BC3B8B" w:rsidRDefault="004D33B8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1person x 30hr x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=9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  <w:p w14:paraId="43AB9A07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30pens x 5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=15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 w:rsidR="00BC3B8B" w14:paraId="3D9026E9" w14:textId="77777777">
        <w:trPr>
          <w:trHeight w:val="611"/>
        </w:trPr>
        <w:tc>
          <w:tcPr>
            <w:tcW w:w="32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305681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宋体" w:hAnsi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  <w:lang w:val="en-US" w:eastAsia="zh-CN"/>
              </w:rPr>
              <w:t>4.0 Closure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735088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Hosting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E537B0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proofErr w:type="gramStart"/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2 year</w:t>
            </w:r>
            <w:proofErr w:type="gramEnd"/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 xml:space="preserve"> 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96434F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1 year=4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A12EE0" w14:textId="77777777" w:rsidR="00BC3B8B" w:rsidRDefault="004D33B8">
            <w:pPr>
              <w:spacing w:after="0" w:line="240" w:lineRule="auto"/>
              <w:textAlignment w:val="baseline"/>
              <w:rPr>
                <w:rFonts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4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 w:rsidR="00BC3B8B" w14:paraId="699F025A" w14:textId="77777777">
        <w:trPr>
          <w:trHeight w:val="611"/>
        </w:trPr>
        <w:tc>
          <w:tcPr>
            <w:tcW w:w="322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E3182D2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57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2C74ABC0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2EDA916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27C7DA5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CECF5D0" w14:textId="77777777" w:rsidR="00BC3B8B" w:rsidRDefault="004D33B8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宋体" w:cs="Calibri" w:hint="eastAsia"/>
                <w:sz w:val="24"/>
                <w:szCs w:val="24"/>
                <w:lang w:val="en-US" w:eastAsia="zh-CN"/>
              </w:rPr>
              <w:t>10000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142A3614" w14:textId="77777777" w:rsidR="00BC3B8B" w:rsidRDefault="004D33B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326948A6" w14:textId="77777777" w:rsidR="00BC3B8B" w:rsidRDefault="004D33B8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C14E8AA" w14:textId="77777777" w:rsidR="00BC3B8B" w:rsidRDefault="00BC3B8B"/>
    <w:p w14:paraId="192E8BDD" w14:textId="77777777" w:rsidR="00BC3B8B" w:rsidRDefault="004D33B8">
      <w:r>
        <w:lastRenderedPageBreak/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29B8696A" w14:textId="77777777" w:rsidR="00BC3B8B" w:rsidRDefault="00BC3B8B"/>
    <w:sectPr w:rsidR="00BC3B8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13637" w14:textId="77777777" w:rsidR="004D33B8" w:rsidRDefault="004D33B8">
      <w:pPr>
        <w:spacing w:line="240" w:lineRule="auto"/>
      </w:pPr>
      <w:r>
        <w:separator/>
      </w:r>
    </w:p>
  </w:endnote>
  <w:endnote w:type="continuationSeparator" w:id="0">
    <w:p w14:paraId="3A1C9F53" w14:textId="77777777" w:rsidR="004D33B8" w:rsidRDefault="004D33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BC7B2" w14:textId="77777777" w:rsidR="004D33B8" w:rsidRDefault="004D33B8">
      <w:pPr>
        <w:spacing w:after="0" w:line="240" w:lineRule="auto"/>
      </w:pPr>
      <w:r>
        <w:separator/>
      </w:r>
    </w:p>
  </w:footnote>
  <w:footnote w:type="continuationSeparator" w:id="0">
    <w:p w14:paraId="7A782C6B" w14:textId="77777777" w:rsidR="004D33B8" w:rsidRDefault="004D33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655D141"/>
    <w:multiLevelType w:val="multilevel"/>
    <w:tmpl w:val="B655D141"/>
    <w:lvl w:ilvl="0">
      <w:start w:val="3"/>
      <w:numFmt w:val="decimal"/>
      <w:lvlText w:val="%1."/>
      <w:lvlJc w:val="left"/>
      <w:pPr>
        <w:tabs>
          <w:tab w:val="left" w:pos="312"/>
        </w:tabs>
      </w:pPr>
    </w:lvl>
    <w:lvl w:ilvl="1">
      <w:start w:val="1"/>
      <w:numFmt w:val="decimal"/>
      <w:suff w:val="space"/>
      <w:lvlText w:val="%1.%2"/>
      <w:lvlJc w:val="left"/>
      <w:pPr>
        <w:ind w:left="30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0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30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30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30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30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30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00" w:firstLine="0"/>
      </w:pPr>
      <w:rPr>
        <w:rFonts w:hint="default"/>
      </w:rPr>
    </w:lvl>
  </w:abstractNum>
  <w:abstractNum w:abstractNumId="1" w15:restartNumberingAfterBreak="0">
    <w:nsid w:val="C43B34C5"/>
    <w:multiLevelType w:val="multilevel"/>
    <w:tmpl w:val="C43B34C5"/>
    <w:lvl w:ilvl="0">
      <w:start w:val="1"/>
      <w:numFmt w:val="decimal"/>
      <w:suff w:val="space"/>
      <w:lvlText w:val="%1"/>
      <w:lvlJc w:val="left"/>
      <w:pPr>
        <w:ind w:left="325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25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25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325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325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325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325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325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5" w:firstLine="0"/>
      </w:pPr>
      <w:rPr>
        <w:rFonts w:hint="default"/>
      </w:rPr>
    </w:lvl>
  </w:abstractNum>
  <w:abstractNum w:abstractNumId="2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3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4D33B8"/>
    <w:rsid w:val="00684B5F"/>
    <w:rsid w:val="0075304A"/>
    <w:rsid w:val="0077469D"/>
    <w:rsid w:val="007F5382"/>
    <w:rsid w:val="00805CFA"/>
    <w:rsid w:val="008911ED"/>
    <w:rsid w:val="008F7BBC"/>
    <w:rsid w:val="00994D34"/>
    <w:rsid w:val="00A307F2"/>
    <w:rsid w:val="00BC3B8B"/>
    <w:rsid w:val="00C14A14"/>
    <w:rsid w:val="00CA0A83"/>
    <w:rsid w:val="00D84B29"/>
    <w:rsid w:val="00DA43AD"/>
    <w:rsid w:val="00E65FD0"/>
    <w:rsid w:val="00F363B3"/>
    <w:rsid w:val="00F46FFB"/>
    <w:rsid w:val="00FA5D34"/>
    <w:rsid w:val="31E31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ED73F"/>
  <w15:docId w15:val="{C1637518-7113-48AF-B6C7-D742D2399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spacing w:after="200" w:line="276" w:lineRule="auto"/>
    </w:pPr>
    <w:rPr>
      <w:rFonts w:eastAsia="Calibri"/>
      <w:sz w:val="22"/>
      <w:szCs w:val="22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qFormat/>
    <w:pPr>
      <w:numPr>
        <w:numId w:val="1"/>
      </w:numPr>
      <w:contextualSpacing/>
    </w:pPr>
  </w:style>
  <w:style w:type="paragraph" w:styleId="a0">
    <w:name w:val="List Bullet"/>
    <w:basedOn w:val="a1"/>
    <w:uiPriority w:val="99"/>
    <w:qFormat/>
    <w:pPr>
      <w:numPr>
        <w:numId w:val="2"/>
      </w:numPr>
      <w:spacing w:after="0" w:line="240" w:lineRule="auto"/>
      <w:contextualSpacing/>
    </w:pPr>
  </w:style>
  <w:style w:type="paragraph" w:styleId="a5">
    <w:name w:val="List Paragraph"/>
    <w:basedOn w:val="a1"/>
    <w:uiPriority w:val="34"/>
    <w:qFormat/>
    <w:pPr>
      <w:spacing w:after="0" w:line="240" w:lineRule="auto"/>
      <w:ind w:left="567"/>
      <w:contextualSpacing/>
    </w:pPr>
  </w:style>
  <w:style w:type="paragraph" w:customStyle="1" w:styleId="paragraph">
    <w:name w:val="paragraph"/>
    <w:basedOn w:val="a1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qFormat/>
  </w:style>
  <w:style w:type="character" w:customStyle="1" w:styleId="eop">
    <w:name w:val="eop"/>
    <w:basedOn w:val="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1</Words>
  <Characters>1036</Characters>
  <Application>Microsoft Office Word</Application>
  <DocSecurity>0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or Alani</dc:creator>
  <cp:lastModifiedBy>方 婕</cp:lastModifiedBy>
  <cp:revision>6</cp:revision>
  <dcterms:created xsi:type="dcterms:W3CDTF">2021-06-16T02:43:00Z</dcterms:created>
  <dcterms:modified xsi:type="dcterms:W3CDTF">2021-11-1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23</vt:lpwstr>
  </property>
  <property fmtid="{D5CDD505-2E9C-101B-9397-08002B2CF9AE}" pid="3" name="ICV">
    <vt:lpwstr>41E279C373C74FC69E0CE4C399F18423</vt:lpwstr>
  </property>
</Properties>
</file>